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7B3D7" w14:textId="11662125" w:rsidR="00AA6AB6" w:rsidRDefault="006F755E" w:rsidP="006F755E">
      <w:pPr>
        <w:jc w:val="center"/>
      </w:pPr>
      <w:r>
        <w:rPr>
          <w:rFonts w:hint="eastAsia"/>
        </w:rPr>
        <w:t>As</w:t>
      </w:r>
      <w:r>
        <w:t>signment 3</w:t>
      </w:r>
    </w:p>
    <w:p w14:paraId="161250FA" w14:textId="2AC0899A" w:rsidR="006F755E" w:rsidRDefault="006F755E" w:rsidP="006F755E">
      <w:pPr>
        <w:pStyle w:val="ListParagraph"/>
        <w:numPr>
          <w:ilvl w:val="0"/>
          <w:numId w:val="1"/>
        </w:numPr>
        <w:ind w:leftChars="0"/>
      </w:pPr>
      <w:r w:rsidRPr="006F755E">
        <w:t>What are the six combinations of access modifier keywords and what do they do?</w:t>
      </w:r>
    </w:p>
    <w:p w14:paraId="376BAB71" w14:textId="19DA3800" w:rsidR="006F755E" w:rsidRDefault="006F755E" w:rsidP="006F755E">
      <w:pPr>
        <w:pStyle w:val="ListParagraph"/>
        <w:ind w:leftChars="0" w:left="360"/>
      </w:pPr>
      <w:r>
        <w:rPr>
          <w:rFonts w:hint="eastAsia"/>
        </w:rPr>
        <w:t>A</w:t>
      </w:r>
      <w:r>
        <w:t>ns:</w:t>
      </w:r>
    </w:p>
    <w:p w14:paraId="63A31284" w14:textId="05B1DA8D" w:rsidR="006F755E" w:rsidRDefault="006F755E" w:rsidP="006F755E">
      <w:pPr>
        <w:pStyle w:val="ListParagraph"/>
        <w:numPr>
          <w:ilvl w:val="0"/>
          <w:numId w:val="2"/>
        </w:numPr>
        <w:ind w:leftChars="0"/>
      </w:pPr>
      <w:bookmarkStart w:id="0" w:name="_Hlk128167091"/>
      <w:r>
        <w:t>Public:</w:t>
      </w:r>
      <w:r w:rsidRPr="006F755E">
        <w:t xml:space="preserve"> The code is accessible for all classes</w:t>
      </w:r>
    </w:p>
    <w:p w14:paraId="23DEB99B" w14:textId="26FE5923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t>Private:</w:t>
      </w:r>
      <w:r w:rsidRPr="006F755E">
        <w:t xml:space="preserve"> The code is only accessible within the same class</w:t>
      </w:r>
    </w:p>
    <w:p w14:paraId="7547FA16" w14:textId="50AEF232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rotected: </w:t>
      </w:r>
      <w:r w:rsidRPr="006F755E">
        <w:t xml:space="preserve">The code is accessible within the same class, or in a class that is inherited from that class. You will learn more about inheritance in a later </w:t>
      </w:r>
      <w:proofErr w:type="gramStart"/>
      <w:r w:rsidRPr="006F755E">
        <w:t>chapter</w:t>
      </w:r>
      <w:proofErr w:type="gramEnd"/>
    </w:p>
    <w:p w14:paraId="470D4063" w14:textId="34083724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t>Internal:</w:t>
      </w:r>
      <w:r w:rsidRPr="006F755E">
        <w:t xml:space="preserve"> The code is only accessible within its own assembly, but not from another assembly. You will learn more about this in a later </w:t>
      </w:r>
      <w:proofErr w:type="gramStart"/>
      <w:r w:rsidRPr="006F755E">
        <w:t>chapter</w:t>
      </w:r>
      <w:proofErr w:type="gramEnd"/>
    </w:p>
    <w:p w14:paraId="28C15C62" w14:textId="40075AC9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t>Protected internal:</w:t>
      </w:r>
      <w:r w:rsidRPr="006F755E">
        <w:t xml:space="preserve"> The type or member can be accessed by any code in the assembly in which it's declared, or from within a derived class in another assembly.</w:t>
      </w:r>
    </w:p>
    <w:p w14:paraId="6EC4F2B6" w14:textId="7DDC15AB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t>Private protected:</w:t>
      </w:r>
      <w:r w:rsidRPr="006F755E">
        <w:t xml:space="preserve"> A private protected member is accessible by types derived from the containing class, but only within its containing assembly</w:t>
      </w:r>
      <w:r w:rsidR="00A67358">
        <w:t>.</w:t>
      </w:r>
    </w:p>
    <w:bookmarkEnd w:id="0"/>
    <w:p w14:paraId="56BA46C7" w14:textId="709F99DC" w:rsidR="006C7214" w:rsidRDefault="006C7214" w:rsidP="006C7214">
      <w:pPr>
        <w:pStyle w:val="ListParagraph"/>
        <w:numPr>
          <w:ilvl w:val="0"/>
          <w:numId w:val="1"/>
        </w:numPr>
        <w:ind w:leftChars="0"/>
      </w:pPr>
      <w:r>
        <w:t xml:space="preserve">What is the difference between the static, const, and </w:t>
      </w:r>
      <w:proofErr w:type="spellStart"/>
      <w:r>
        <w:t>readonly</w:t>
      </w:r>
      <w:proofErr w:type="spellEnd"/>
      <w:r>
        <w:t xml:space="preserve"> keywords when applied to a type member?</w:t>
      </w:r>
    </w:p>
    <w:p w14:paraId="35DE735A" w14:textId="74FF0B2E" w:rsidR="002404FC" w:rsidRDefault="002404FC" w:rsidP="002404FC">
      <w:pPr>
        <w:pStyle w:val="ListParagraph"/>
        <w:ind w:leftChars="0" w:left="360"/>
      </w:pPr>
      <w:r>
        <w:rPr>
          <w:rFonts w:hint="eastAsia"/>
        </w:rPr>
        <w:t>A</w:t>
      </w:r>
      <w:r>
        <w:t>ns:</w:t>
      </w:r>
    </w:p>
    <w:p w14:paraId="775CDE37" w14:textId="52BFFDE9" w:rsidR="002404FC" w:rsidRDefault="0042744F" w:rsidP="002404FC">
      <w:pPr>
        <w:pStyle w:val="ListParagraph"/>
        <w:ind w:leftChars="0" w:left="360"/>
      </w:pPr>
      <w:r>
        <w:t xml:space="preserve">Static: </w:t>
      </w:r>
      <w:r w:rsidRPr="0042744F">
        <w:t xml:space="preserve">Static members can be accessed using </w:t>
      </w:r>
      <w:proofErr w:type="spellStart"/>
      <w:r w:rsidRPr="0042744F">
        <w:rPr>
          <w:highlight w:val="yellow"/>
        </w:rPr>
        <w:t>ClassName.StaticMemberName</w:t>
      </w:r>
      <w:proofErr w:type="spellEnd"/>
      <w:r w:rsidRPr="0042744F">
        <w:t>, but cannot be accessed using object.</w:t>
      </w:r>
    </w:p>
    <w:p w14:paraId="2A7CC743" w14:textId="4C198EE1" w:rsidR="0042744F" w:rsidRDefault="0042744F" w:rsidP="002404FC">
      <w:pPr>
        <w:pStyle w:val="ListParagraph"/>
        <w:ind w:leftChars="0" w:left="360"/>
      </w:pPr>
      <w:proofErr w:type="spellStart"/>
      <w:r>
        <w:rPr>
          <w:rFonts w:hint="eastAsia"/>
        </w:rPr>
        <w:t>R</w:t>
      </w:r>
      <w:r>
        <w:t>eadonly</w:t>
      </w:r>
      <w:proofErr w:type="spellEnd"/>
      <w:r>
        <w:t xml:space="preserve">: </w:t>
      </w:r>
      <w:proofErr w:type="spellStart"/>
      <w:r w:rsidRPr="0042744F">
        <w:t>Readonly</w:t>
      </w:r>
      <w:proofErr w:type="spellEnd"/>
      <w:r w:rsidRPr="0042744F">
        <w:t xml:space="preserve"> members can be accessed using object, but not </w:t>
      </w:r>
      <w:proofErr w:type="spellStart"/>
      <w:r w:rsidRPr="0042744F">
        <w:rPr>
          <w:highlight w:val="yellow"/>
        </w:rPr>
        <w:t>ClassName.ReadOnlyVariableName</w:t>
      </w:r>
      <w:proofErr w:type="spellEnd"/>
      <w:r w:rsidRPr="0042744F">
        <w:t>.</w:t>
      </w:r>
    </w:p>
    <w:p w14:paraId="0B8B3345" w14:textId="240498CE" w:rsidR="0042744F" w:rsidRDefault="0042744F" w:rsidP="002404FC">
      <w:pPr>
        <w:pStyle w:val="ListParagraph"/>
        <w:ind w:leftChars="0" w:left="360"/>
      </w:pPr>
      <w:r>
        <w:t xml:space="preserve">Const: </w:t>
      </w:r>
      <w:r w:rsidRPr="0042744F">
        <w:t xml:space="preserve">Const members can be accessed using </w:t>
      </w:r>
      <w:proofErr w:type="spellStart"/>
      <w:r w:rsidRPr="0042744F">
        <w:rPr>
          <w:highlight w:val="yellow"/>
        </w:rPr>
        <w:t>ClassName.ConstVariableName</w:t>
      </w:r>
      <w:proofErr w:type="spellEnd"/>
      <w:r w:rsidRPr="0042744F">
        <w:t>, but cannot be accessed using object.</w:t>
      </w:r>
      <w:r>
        <w:t xml:space="preserve"> </w:t>
      </w:r>
      <w:r w:rsidRPr="0042744F">
        <w:t>Constant variables cannot be modified after declaration.</w:t>
      </w:r>
    </w:p>
    <w:p w14:paraId="3F158970" w14:textId="6CC6683F" w:rsidR="0042744F" w:rsidRDefault="0042744F" w:rsidP="0042744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W</w:t>
      </w:r>
      <w:r>
        <w:t>hat does a constructor do?</w:t>
      </w:r>
    </w:p>
    <w:p w14:paraId="129A3618" w14:textId="1BC24A3B" w:rsidR="0042744F" w:rsidRDefault="0042744F" w:rsidP="0042744F">
      <w:pPr>
        <w:pStyle w:val="ListParagraph"/>
        <w:ind w:leftChars="0" w:left="360"/>
      </w:pPr>
      <w:r>
        <w:rPr>
          <w:rFonts w:hint="eastAsia"/>
        </w:rPr>
        <w:t>A</w:t>
      </w:r>
      <w:r>
        <w:t>ns: Constructor is a special method which would be invoked when we trying to create a new instance of class.</w:t>
      </w:r>
    </w:p>
    <w:p w14:paraId="07A6783A" w14:textId="27A969C7" w:rsidR="0042744F" w:rsidRDefault="0042744F" w:rsidP="0042744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W</w:t>
      </w:r>
      <w:r>
        <w:t>hy is the partial keyword useful?</w:t>
      </w:r>
    </w:p>
    <w:p w14:paraId="294BD0C2" w14:textId="32602A9D" w:rsidR="0042744F" w:rsidRDefault="0042744F" w:rsidP="0042744F">
      <w:pPr>
        <w:pStyle w:val="ListParagraph"/>
        <w:ind w:leftChars="0" w:left="360"/>
      </w:pPr>
      <w:r>
        <w:rPr>
          <w:rFonts w:hint="eastAsia"/>
        </w:rPr>
        <w:t>A</w:t>
      </w:r>
      <w:r>
        <w:t>ns: partial keyword let you separate different logic into different files but within a same class, it could make code more readable.</w:t>
      </w:r>
    </w:p>
    <w:p w14:paraId="2E4F89B3" w14:textId="41877E63" w:rsidR="0042744F" w:rsidRDefault="0042744F" w:rsidP="0042744F">
      <w:pPr>
        <w:pStyle w:val="ListParagraph"/>
        <w:numPr>
          <w:ilvl w:val="0"/>
          <w:numId w:val="1"/>
        </w:numPr>
        <w:ind w:leftChars="0"/>
      </w:pPr>
      <w:r>
        <w:t>What is tuple?</w:t>
      </w:r>
    </w:p>
    <w:p w14:paraId="0608609A" w14:textId="7E1B3CDE" w:rsidR="0042744F" w:rsidRDefault="0042744F" w:rsidP="0042744F">
      <w:pPr>
        <w:pStyle w:val="ListParagraph"/>
        <w:ind w:leftChars="0" w:left="360"/>
      </w:pPr>
      <w:r>
        <w:rPr>
          <w:rFonts w:hint="eastAsia"/>
        </w:rPr>
        <w:t>A</w:t>
      </w:r>
      <w:r>
        <w:t>ns: Tuple p</w:t>
      </w:r>
      <w:r w:rsidRPr="0042744F">
        <w:t>rovides concise syntax to group multiple data elements in a lightweight data structure.</w:t>
      </w:r>
    </w:p>
    <w:p w14:paraId="325BF1F0" w14:textId="740221C8" w:rsidR="0042744F" w:rsidRDefault="0042744F" w:rsidP="0042744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W</w:t>
      </w:r>
      <w:r>
        <w:t>hat does the C# record keyword do?</w:t>
      </w:r>
    </w:p>
    <w:p w14:paraId="10D6EB99" w14:textId="16FDE21B" w:rsidR="0042744F" w:rsidRPr="0042744F" w:rsidRDefault="0042744F" w:rsidP="0042744F">
      <w:pPr>
        <w:pStyle w:val="ListParagraph"/>
        <w:ind w:leftChars="0" w:left="360"/>
      </w:pPr>
      <w:r>
        <w:rPr>
          <w:rFonts w:hint="eastAsia"/>
        </w:rPr>
        <w:t>A</w:t>
      </w:r>
      <w:r>
        <w:t xml:space="preserve">ns: </w:t>
      </w:r>
    </w:p>
    <w:p w14:paraId="6E737DA6" w14:textId="2EF4D4B1" w:rsidR="0042744F" w:rsidRDefault="00573AFE" w:rsidP="0042744F">
      <w:pPr>
        <w:pStyle w:val="ListParagraph"/>
        <w:ind w:leftChars="0" w:left="360"/>
      </w:pPr>
      <w:r>
        <w:rPr>
          <w:rFonts w:hint="eastAsia"/>
        </w:rPr>
        <w:t>R</w:t>
      </w:r>
      <w:r>
        <w:t xml:space="preserve">ecord keyword let you create </w:t>
      </w:r>
      <w:proofErr w:type="spellStart"/>
      <w:r>
        <w:t>a</w:t>
      </w:r>
      <w:proofErr w:type="spellEnd"/>
      <w:r>
        <w:t xml:space="preserve"> immutable data type.</w:t>
      </w:r>
    </w:p>
    <w:p w14:paraId="0EF75690" w14:textId="67ADC849" w:rsidR="00681CC7" w:rsidRDefault="00681CC7" w:rsidP="00681CC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W</w:t>
      </w:r>
      <w:r>
        <w:t xml:space="preserve">hat does overloading and </w:t>
      </w:r>
      <w:proofErr w:type="spellStart"/>
      <w:r>
        <w:t>overridding</w:t>
      </w:r>
      <w:proofErr w:type="spellEnd"/>
      <w:r>
        <w:t xml:space="preserve"> mean?</w:t>
      </w:r>
    </w:p>
    <w:p w14:paraId="69CED5B8" w14:textId="670A63F5" w:rsidR="00681CC7" w:rsidRDefault="00681CC7" w:rsidP="00681CC7">
      <w:pPr>
        <w:pStyle w:val="ListParagraph"/>
        <w:ind w:leftChars="0" w:left="360"/>
      </w:pPr>
      <w:r>
        <w:rPr>
          <w:rFonts w:hint="eastAsia"/>
        </w:rPr>
        <w:t>A</w:t>
      </w:r>
      <w:r>
        <w:t>ns:</w:t>
      </w:r>
    </w:p>
    <w:p w14:paraId="14A99F00" w14:textId="24E79920" w:rsidR="00681CC7" w:rsidRDefault="00681CC7" w:rsidP="00681CC7">
      <w:pPr>
        <w:pStyle w:val="ListParagraph"/>
        <w:numPr>
          <w:ilvl w:val="0"/>
          <w:numId w:val="3"/>
        </w:numPr>
        <w:ind w:leftChars="0"/>
      </w:pPr>
      <w:r>
        <w:t>Overload: you can have same method name with different parameters within a class.</w:t>
      </w:r>
    </w:p>
    <w:p w14:paraId="63EA2795" w14:textId="10E983BF" w:rsidR="00681CC7" w:rsidRDefault="00681CC7" w:rsidP="00681CC7">
      <w:pPr>
        <w:pStyle w:val="ListParagraph"/>
        <w:numPr>
          <w:ilvl w:val="0"/>
          <w:numId w:val="3"/>
        </w:numPr>
        <w:ind w:leftChars="0"/>
      </w:pPr>
      <w:r>
        <w:lastRenderedPageBreak/>
        <w:t>Override: Sub-class can override it’s super-class’s method with different implementations.</w:t>
      </w:r>
    </w:p>
    <w:p w14:paraId="60126529" w14:textId="2411BBBE" w:rsidR="00681CC7" w:rsidRDefault="00681CC7" w:rsidP="00681CC7">
      <w:pPr>
        <w:pStyle w:val="ListParagraph"/>
        <w:numPr>
          <w:ilvl w:val="0"/>
          <w:numId w:val="1"/>
        </w:numPr>
        <w:ind w:leftChars="0"/>
      </w:pPr>
      <w:r w:rsidRPr="00681CC7">
        <w:t>What is the difference between a field and a property?</w:t>
      </w:r>
    </w:p>
    <w:p w14:paraId="575C271D" w14:textId="32FA391E" w:rsidR="00681CC7" w:rsidRDefault="00681CC7" w:rsidP="00681CC7">
      <w:pPr>
        <w:pStyle w:val="ListParagraph"/>
        <w:numPr>
          <w:ilvl w:val="0"/>
          <w:numId w:val="4"/>
        </w:numPr>
        <w:ind w:leftChars="0"/>
      </w:pPr>
      <w:r>
        <w:t xml:space="preserve">Field: </w:t>
      </w:r>
      <w:r w:rsidRPr="00681CC7">
        <w:t>field is a variable (that can be of any type) that is defined inside a class. It can be used to define the characteristics of an object or a class.</w:t>
      </w:r>
    </w:p>
    <w:p w14:paraId="446E08B8" w14:textId="75718598" w:rsidR="00681CC7" w:rsidRDefault="00681CC7" w:rsidP="00681CC7">
      <w:pPr>
        <w:pStyle w:val="ListParagraph"/>
        <w:numPr>
          <w:ilvl w:val="0"/>
          <w:numId w:val="4"/>
        </w:numPr>
        <w:ind w:leftChars="0"/>
      </w:pPr>
      <w:r>
        <w:rPr>
          <w:rFonts w:hint="eastAsia"/>
        </w:rPr>
        <w:t>P</w:t>
      </w:r>
      <w:r>
        <w:t xml:space="preserve">roperty: </w:t>
      </w:r>
      <w:r w:rsidRPr="00681CC7">
        <w:t>property is a member of the class that provides an abstraction to set (write) and get (read) the value of a private field.</w:t>
      </w:r>
    </w:p>
    <w:p w14:paraId="1F1F155A" w14:textId="44FB233C" w:rsidR="00681CC7" w:rsidRDefault="00681CC7" w:rsidP="00681CC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H</w:t>
      </w:r>
      <w:r>
        <w:t>ow do you make a method parameter optional?</w:t>
      </w:r>
    </w:p>
    <w:p w14:paraId="71838C4F" w14:textId="6DE84BCA" w:rsidR="00681CC7" w:rsidRDefault="00681CC7" w:rsidP="00681CC7">
      <w:pPr>
        <w:pStyle w:val="ListParagraph"/>
        <w:ind w:leftChars="0" w:left="360"/>
      </w:pPr>
      <w:r>
        <w:rPr>
          <w:rFonts w:hint="eastAsia"/>
        </w:rPr>
        <w:t>A</w:t>
      </w:r>
      <w:r>
        <w:t>ns: You can do this by setting default value to parameter.</w:t>
      </w:r>
    </w:p>
    <w:p w14:paraId="03B07BBF" w14:textId="0250778B" w:rsidR="00681CC7" w:rsidRDefault="00681CC7" w:rsidP="00681CC7"/>
    <w:p w14:paraId="6406C79E" w14:textId="5B48D52D" w:rsidR="00681CC7" w:rsidRDefault="00681CC7" w:rsidP="00681CC7">
      <w:pPr>
        <w:pStyle w:val="ListParagraph"/>
        <w:numPr>
          <w:ilvl w:val="0"/>
          <w:numId w:val="1"/>
        </w:numPr>
        <w:ind w:leftChars="0"/>
      </w:pPr>
      <w:r w:rsidRPr="00681CC7">
        <w:t>What is an interface and how is it different from abstract class?</w:t>
      </w:r>
    </w:p>
    <w:p w14:paraId="1426F704" w14:textId="5E5581D6" w:rsidR="00681CC7" w:rsidRDefault="00F96230" w:rsidP="00681CC7">
      <w:pPr>
        <w:pStyle w:val="ListParagraph"/>
        <w:numPr>
          <w:ilvl w:val="0"/>
          <w:numId w:val="5"/>
        </w:numPr>
        <w:ind w:leftChars="0"/>
      </w:pPr>
      <w:r>
        <w:rPr>
          <w:rFonts w:hint="eastAsia"/>
        </w:rPr>
        <w:t>A</w:t>
      </w:r>
      <w:r>
        <w:t>bstract class can have state, Interface can’t.</w:t>
      </w:r>
    </w:p>
    <w:p w14:paraId="3CD0CDE8" w14:textId="3699CF2B" w:rsidR="00F96230" w:rsidRDefault="00F96230" w:rsidP="00681CC7">
      <w:pPr>
        <w:pStyle w:val="ListParagraph"/>
        <w:numPr>
          <w:ilvl w:val="0"/>
          <w:numId w:val="5"/>
        </w:numPr>
        <w:ind w:leftChars="0"/>
      </w:pPr>
      <w:r>
        <w:t>Abstract class can provide default implementation for method, interface could only declare method to be implemented.</w:t>
      </w:r>
    </w:p>
    <w:p w14:paraId="45AD6E47" w14:textId="02138840" w:rsidR="00776FA7" w:rsidRDefault="00776FA7" w:rsidP="00776FA7">
      <w:pPr>
        <w:pStyle w:val="ListParagraph"/>
        <w:numPr>
          <w:ilvl w:val="0"/>
          <w:numId w:val="1"/>
        </w:numPr>
        <w:ind w:leftChars="0"/>
      </w:pPr>
      <w:r w:rsidRPr="00776FA7">
        <w:t>What accessibility level are members of an interface?</w:t>
      </w:r>
    </w:p>
    <w:p w14:paraId="425EB3B3" w14:textId="2974F7F9" w:rsidR="00776FA7" w:rsidRDefault="00776FA7" w:rsidP="00776FA7">
      <w:pPr>
        <w:pStyle w:val="ListParagraph"/>
        <w:ind w:leftChars="0" w:left="360"/>
      </w:pPr>
      <w:r>
        <w:rPr>
          <w:rFonts w:hint="eastAsia"/>
        </w:rPr>
        <w:t>A</w:t>
      </w:r>
      <w:r>
        <w:t xml:space="preserve">ns: All members of </w:t>
      </w:r>
      <w:proofErr w:type="spellStart"/>
      <w:proofErr w:type="gramStart"/>
      <w:r>
        <w:t>a</w:t>
      </w:r>
      <w:proofErr w:type="spellEnd"/>
      <w:proofErr w:type="gramEnd"/>
      <w:r>
        <w:t xml:space="preserve"> interface are public.</w:t>
      </w:r>
    </w:p>
    <w:p w14:paraId="6F012D61" w14:textId="42D88EE6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t>True</w:t>
      </w:r>
    </w:p>
    <w:p w14:paraId="08EEDE55" w14:textId="47C6B9D4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2DD3DE7F" w14:textId="1BF11E70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F</w:t>
      </w:r>
      <w:r>
        <w:t>alse</w:t>
      </w:r>
    </w:p>
    <w:p w14:paraId="0C297858" w14:textId="1C8C15B3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45292837" w14:textId="4A68A6EA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t>False</w:t>
      </w:r>
    </w:p>
    <w:p w14:paraId="2BD84A9C" w14:textId="7F646A6E" w:rsidR="00776FA7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4A53FE9D" w14:textId="7F5782B1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5B3DBE2E" w14:textId="28C5600F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F</w:t>
      </w:r>
      <w:r>
        <w:t>alse</w:t>
      </w:r>
    </w:p>
    <w:p w14:paraId="3702D660" w14:textId="7668F134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F</w:t>
      </w:r>
      <w:r>
        <w:t>alse</w:t>
      </w:r>
    </w:p>
    <w:p w14:paraId="32FA4DFB" w14:textId="3233DADB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0A5FCDBE" w14:textId="651FB26D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F</w:t>
      </w:r>
      <w:r>
        <w:t>alse</w:t>
      </w:r>
    </w:p>
    <w:p w14:paraId="0C0CDFFF" w14:textId="7153CBB0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36BA1327" w14:textId="77777777" w:rsidR="00B23BF0" w:rsidRPr="00681CC7" w:rsidRDefault="00B23BF0" w:rsidP="00B23BF0">
      <w:pPr>
        <w:pStyle w:val="ListParagraph"/>
        <w:ind w:leftChars="0" w:left="360"/>
      </w:pPr>
    </w:p>
    <w:sectPr w:rsidR="00B23BF0" w:rsidRPr="00681CC7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E8799" w14:textId="77777777" w:rsidR="00C33705" w:rsidRDefault="00C33705" w:rsidP="00A67358">
      <w:r>
        <w:separator/>
      </w:r>
    </w:p>
  </w:endnote>
  <w:endnote w:type="continuationSeparator" w:id="0">
    <w:p w14:paraId="6F74E117" w14:textId="77777777" w:rsidR="00C33705" w:rsidRDefault="00C33705" w:rsidP="00A67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125EA" w14:textId="77777777" w:rsidR="00C33705" w:rsidRDefault="00C33705" w:rsidP="00A67358">
      <w:r>
        <w:separator/>
      </w:r>
    </w:p>
  </w:footnote>
  <w:footnote w:type="continuationSeparator" w:id="0">
    <w:p w14:paraId="0C1A2B83" w14:textId="77777777" w:rsidR="00C33705" w:rsidRDefault="00C33705" w:rsidP="00A67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02F9B"/>
    <w:multiLevelType w:val="hybridMultilevel"/>
    <w:tmpl w:val="1A881F64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2A8E4598"/>
    <w:multiLevelType w:val="hybridMultilevel"/>
    <w:tmpl w:val="15E8DAA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" w15:restartNumberingAfterBreak="0">
    <w:nsid w:val="37A57E82"/>
    <w:multiLevelType w:val="hybridMultilevel"/>
    <w:tmpl w:val="4440A35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" w15:restartNumberingAfterBreak="0">
    <w:nsid w:val="393D253F"/>
    <w:multiLevelType w:val="hybridMultilevel"/>
    <w:tmpl w:val="4CAE1B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439B4BF6"/>
    <w:multiLevelType w:val="hybridMultilevel"/>
    <w:tmpl w:val="5744663E"/>
    <w:lvl w:ilvl="0" w:tplc="002275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982996104">
    <w:abstractNumId w:val="4"/>
  </w:num>
  <w:num w:numId="2" w16cid:durableId="216472925">
    <w:abstractNumId w:val="2"/>
  </w:num>
  <w:num w:numId="3" w16cid:durableId="810634726">
    <w:abstractNumId w:val="3"/>
  </w:num>
  <w:num w:numId="4" w16cid:durableId="595092970">
    <w:abstractNumId w:val="0"/>
  </w:num>
  <w:num w:numId="5" w16cid:durableId="974025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TUzMjUwMjKwMDNS0lEKTi0uzszPAykwqgUAi2YzUiwAAAA="/>
  </w:docVars>
  <w:rsids>
    <w:rsidRoot w:val="006F755E"/>
    <w:rsid w:val="00165C20"/>
    <w:rsid w:val="002404FC"/>
    <w:rsid w:val="0042744F"/>
    <w:rsid w:val="00573AFE"/>
    <w:rsid w:val="00681CC7"/>
    <w:rsid w:val="006C7214"/>
    <w:rsid w:val="006F755E"/>
    <w:rsid w:val="00776FA7"/>
    <w:rsid w:val="00A67358"/>
    <w:rsid w:val="00AA6AB6"/>
    <w:rsid w:val="00B23BF0"/>
    <w:rsid w:val="00C33705"/>
    <w:rsid w:val="00F96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A088E"/>
  <w15:chartTrackingRefBased/>
  <w15:docId w15:val="{50501933-C28F-4572-9838-75321F907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755E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A67358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67358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67358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6735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Yu Lin</dc:creator>
  <cp:keywords/>
  <dc:description/>
  <cp:lastModifiedBy>ShaoYu Lin</cp:lastModifiedBy>
  <cp:revision>4</cp:revision>
  <dcterms:created xsi:type="dcterms:W3CDTF">2023-02-22T16:07:00Z</dcterms:created>
  <dcterms:modified xsi:type="dcterms:W3CDTF">2023-02-25T21:06:00Z</dcterms:modified>
</cp:coreProperties>
</file>